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ail </w:t>
      </w:r>
      <w:r w:rsidR="00C21950">
        <w:rPr>
          <w:rFonts w:ascii="Arial" w:hAnsi="Arial" w:cs="Arial"/>
          <w:b/>
        </w:rPr>
        <w:t>9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133081">
        <w:rPr>
          <w:rFonts w:ascii="Arial" w:hAnsi="Arial" w:cs="Arial"/>
          <w:b/>
        </w:rPr>
        <w:t>Don’t forget about the protection a flood policy offers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DD14E5" w:rsidRPr="009343AC" w:rsidRDefault="00C21950" w:rsidP="005678A2">
      <w:pPr>
        <w:ind w:left="431" w:right="431"/>
        <w:rPr>
          <w:rFonts w:ascii="Arial" w:hAnsi="Arial" w:cs="Arial"/>
        </w:rPr>
      </w:pPr>
      <w:r w:rsidRPr="009343AC">
        <w:rPr>
          <w:rFonts w:ascii="Arial" w:hAnsi="Arial" w:cs="Arial"/>
        </w:rPr>
        <w:t>2020 is off to an interesting start, and we realize with COVID-19 dominating headlines, protecting yourself from the financial impact of a flood loss may not be top of mind</w:t>
      </w:r>
      <w:r w:rsidR="00DD14E5" w:rsidRPr="009343AC">
        <w:rPr>
          <w:rFonts w:ascii="Arial" w:hAnsi="Arial" w:cs="Arial"/>
        </w:rPr>
        <w:t xml:space="preserve">. </w:t>
      </w:r>
      <w:r w:rsidRPr="009343AC">
        <w:rPr>
          <w:rFonts w:ascii="Arial" w:hAnsi="Arial" w:cs="Arial"/>
        </w:rPr>
        <w:t>Experts are predicting a very active flood season and we want to make sure you aware of the value and p</w:t>
      </w:r>
      <w:r w:rsidR="008B2D35" w:rsidRPr="009343AC">
        <w:rPr>
          <w:rFonts w:ascii="Arial" w:hAnsi="Arial" w:cs="Arial"/>
        </w:rPr>
        <w:t>eace</w:t>
      </w:r>
      <w:r w:rsidRPr="009343AC">
        <w:rPr>
          <w:rFonts w:ascii="Arial" w:hAnsi="Arial" w:cs="Arial"/>
        </w:rPr>
        <w:t xml:space="preserve"> of mind a flood policy provides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 xml:space="preserve">help you select the proper protection for your total </w:t>
      </w:r>
      <w:bookmarkStart w:id="0" w:name="_GoBack"/>
      <w:bookmarkEnd w:id="0"/>
      <w:r>
        <w:rPr>
          <w:rFonts w:ascii="Arial" w:hAnsi="Arial" w:cs="Arial"/>
        </w:rPr>
        <w:t>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A flood insurance policy is the best way to protect your home and personal belongings</w:t>
      </w:r>
      <w:r w:rsidR="002542F6">
        <w:rPr>
          <w:rFonts w:ascii="Arial" w:hAnsi="Arial" w:cs="Arial"/>
        </w:rPr>
        <w:t xml:space="preserve"> from the financial impact of a flood event</w:t>
      </w:r>
      <w:r>
        <w:rPr>
          <w:rFonts w:ascii="Arial" w:hAnsi="Arial" w:cs="Arial"/>
        </w:rPr>
        <w:t>.</w:t>
      </w:r>
      <w:r w:rsidR="002542F6">
        <w:rPr>
          <w:rFonts w:ascii="Arial" w:hAnsi="Arial" w:cs="Arial"/>
        </w:rPr>
        <w:t xml:space="preserve"> Keep these facts in mind:</w:t>
      </w:r>
      <w:r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034EDF26" wp14:editId="03D366F0">
                  <wp:extent cx="365760" cy="365760"/>
                  <wp:effectExtent l="0" t="0" r="0" b="0"/>
                  <wp:docPr id="10" name="Graphic 10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365760" cy="36576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678A2" w:rsidP="00C935DE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>designated “high-risk” flood zones</w:t>
            </w:r>
          </w:p>
          <w:p w:rsidR="005678A2" w:rsidRPr="00250B62" w:rsidRDefault="005678A2" w:rsidP="005678A2">
            <w:pPr>
              <w:numPr>
                <w:ilvl w:val="1"/>
                <w:numId w:val="1"/>
              </w:numPr>
              <w:tabs>
                <w:tab w:val="clear" w:pos="1440"/>
                <w:tab w:val="num" w:pos="1151"/>
              </w:tabs>
              <w:spacing w:after="120" w:line="240" w:lineRule="auto"/>
              <w:ind w:left="1151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Cs/>
              </w:rPr>
              <w:t xml:space="preserve">More than 25% of flood insurance claims come from outside the high-risk flood area. </w:t>
            </w:r>
          </w:p>
        </w:tc>
      </w:tr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365760" cy="36576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678A2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</w:tbl>
    <w:p w:rsidR="005678A2" w:rsidRDefault="005678A2" w:rsidP="005678A2">
      <w:pPr>
        <w:ind w:left="431" w:right="431"/>
        <w:rPr>
          <w:rFonts w:ascii="Arial" w:hAnsi="Arial" w:cs="Arial"/>
        </w:rPr>
      </w:pPr>
    </w:p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>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D67FB"/>
    <w:rsid w:val="00133081"/>
    <w:rsid w:val="002542F6"/>
    <w:rsid w:val="005678A2"/>
    <w:rsid w:val="00825F54"/>
    <w:rsid w:val="008B2D35"/>
    <w:rsid w:val="009343AC"/>
    <w:rsid w:val="00C14637"/>
    <w:rsid w:val="00C21950"/>
    <w:rsid w:val="00CE0ADD"/>
    <w:rsid w:val="00D06BD0"/>
    <w:rsid w:val="00DD1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179C3" w:rsidRDefault="001A413B" w:rsidP="001A413B">
          <w:pPr>
            <w:pStyle w:val="F95EC3DCBCCC4EAF9D8B231F61843341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179C3" w:rsidRDefault="001A413B" w:rsidP="001A413B">
          <w:pPr>
            <w:pStyle w:val="AB7F8482A1234C28A896A1CBC205265E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A7D22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1A413B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3</cp:revision>
  <dcterms:created xsi:type="dcterms:W3CDTF">2020-04-08T23:26:00Z</dcterms:created>
  <dcterms:modified xsi:type="dcterms:W3CDTF">2020-04-14T17:58:00Z</dcterms:modified>
</cp:coreProperties>
</file>